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6F8CAEA2" w:rsidR="0071287E" w:rsidRDefault="00B71F2E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Весенний семестр</w:t>
      </w:r>
      <w:r w:rsidR="000E765C">
        <w:rPr>
          <w:b/>
          <w:sz w:val="20"/>
          <w:szCs w:val="20"/>
        </w:rPr>
        <w:t xml:space="preserve"> 2023-2024 учебного года</w:t>
      </w:r>
    </w:p>
    <w:p w14:paraId="432EF50A" w14:textId="11DDA24C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</w:t>
      </w:r>
      <w:r w:rsidR="00B71F2E">
        <w:rPr>
          <w:b/>
          <w:bCs/>
          <w:sz w:val="20"/>
          <w:szCs w:val="20"/>
        </w:rPr>
        <w:t xml:space="preserve"> – </w:t>
      </w:r>
      <w:r w:rsidR="00723F72" w:rsidRPr="00723F72">
        <w:rPr>
          <w:b/>
          <w:bCs/>
          <w:sz w:val="20"/>
          <w:szCs w:val="20"/>
        </w:rPr>
        <w:t>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851"/>
        <w:gridCol w:w="1417"/>
        <w:gridCol w:w="2268"/>
      </w:tblGrid>
      <w:tr w:rsidR="0071287E" w14:paraId="5120C261" w14:textId="77777777" w:rsidTr="006A510E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2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Pr="005935C8" w:rsidRDefault="000E765C">
            <w:pPr>
              <w:widowControl w:val="0"/>
              <w:rPr>
                <w:b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6A510E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ракт. занятия (ПЗ)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4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761C709F" w:rsidR="0071287E" w:rsidRPr="00502E6A" w:rsidRDefault="007D3CE6">
            <w:pPr>
              <w:widowControl w:val="0"/>
              <w:jc w:val="center"/>
              <w:rPr>
                <w:color w:val="FF0000"/>
                <w:sz w:val="20"/>
                <w:szCs w:val="20"/>
              </w:rPr>
            </w:pPr>
            <w:r w:rsidRPr="00502E6A">
              <w:rPr>
                <w:sz w:val="20"/>
                <w:szCs w:val="20"/>
                <w:lang w:val="en-US"/>
              </w:rPr>
              <w:t>ID</w:t>
            </w:r>
            <w:r w:rsidR="00502E6A" w:rsidRPr="00502E6A">
              <w:rPr>
                <w:sz w:val="20"/>
                <w:szCs w:val="20"/>
              </w:rPr>
              <w:t xml:space="preserve"> 102269</w:t>
            </w:r>
          </w:p>
          <w:p w14:paraId="5ECB6875" w14:textId="31BEF85F" w:rsidR="00440B3C" w:rsidRPr="00723F72" w:rsidRDefault="009D0848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Методы машинного обучения в обработке естественного языка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1FF94C9E" w:rsidR="0071287E" w:rsidRPr="009A60CF" w:rsidRDefault="009A60CF">
            <w:pPr>
              <w:widowControl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04705D0B" w:rsidR="00D55AD4" w:rsidRDefault="00B71F2E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198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228DA546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 xml:space="preserve">Изучение концепций </w:t>
            </w:r>
            <w:r w:rsidR="004D15EE">
              <w:rPr>
                <w:sz w:val="20"/>
                <w:szCs w:val="20"/>
                <w:lang w:eastAsia="ru-RU"/>
              </w:rPr>
              <w:t>обработки естественных языков</w:t>
            </w:r>
            <w:r w:rsidR="00FE09F2">
              <w:rPr>
                <w:sz w:val="20"/>
                <w:szCs w:val="20"/>
                <w:lang w:eastAsia="ru-RU"/>
              </w:rPr>
              <w:t xml:space="preserve"> с помощью моделей машинного обучения</w:t>
            </w:r>
          </w:p>
        </w:tc>
        <w:tc>
          <w:tcPr>
            <w:tcW w:w="36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6A510E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A123AC" w14:paraId="4AE4AA5F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e-mail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923A30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11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2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B500909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44A9A64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496EC423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e-mail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532112C7" w:rsidR="007D3CE6" w:rsidRPr="007D3CE6" w:rsidRDefault="00923A30" w:rsidP="007D3CE6">
            <w:pPr>
              <w:widowControl w:val="0"/>
              <w:jc w:val="both"/>
              <w:rPr>
                <w:sz w:val="20"/>
                <w:szCs w:val="20"/>
              </w:rPr>
            </w:pPr>
            <w:hyperlink r:id="rId13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7D3CE6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4">
              <w:r w:rsidR="007D3CE6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D3CE6" w14:paraId="617FA73F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7D3CE6" w:rsidRDefault="007D3CE6" w:rsidP="007D3CE6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6C9DA50C" w:rsidR="007D3CE6" w:rsidRPr="002F7A71" w:rsidRDefault="007D3CE6" w:rsidP="007D3CE6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685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7D3CE6" w:rsidRDefault="007D3CE6" w:rsidP="007D3CE6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6A510E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82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6A510E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7DF8AA" w14:textId="10C58BD3" w:rsidR="007E36FA" w:rsidRPr="00992EF5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992EF5">
              <w:rPr>
                <w:sz w:val="20"/>
                <w:szCs w:val="20"/>
                <w:lang w:eastAsia="ru-RU"/>
              </w:rPr>
              <w:t xml:space="preserve">Этот курс направлен на изучение концепций 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обработки </w:t>
            </w:r>
            <w:r w:rsidR="00B71F2E" w:rsidRPr="00992EF5">
              <w:rPr>
                <w:sz w:val="20"/>
                <w:szCs w:val="20"/>
                <w:lang w:val="kk-KZ" w:eastAsia="ru-RU"/>
              </w:rPr>
              <w:t>естественных языков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, базовых принципов и задач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NLP</w:t>
            </w:r>
            <w:r w:rsidR="00B71F2E" w:rsidRPr="00992EF5">
              <w:rPr>
                <w:sz w:val="20"/>
                <w:szCs w:val="20"/>
                <w:lang w:eastAsia="ru-RU"/>
              </w:rPr>
              <w:t>, включая обучение с учителем, обучение без учителя, глубокое обучение, включающее архитектуры сверточных нейронных сетей, рекуррентных нейронных сетей, трансформеров и больших языковых моделей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таких как </w:t>
            </w:r>
            <w:r w:rsidR="00992EF5" w:rsidRPr="00992EF5">
              <w:rPr>
                <w:sz w:val="20"/>
                <w:szCs w:val="20"/>
                <w:lang w:val="en-US" w:eastAsia="ru-RU"/>
              </w:rPr>
              <w:t>BERT</w:t>
            </w:r>
            <w:r w:rsidR="00992EF5" w:rsidRPr="00992EF5">
              <w:rPr>
                <w:sz w:val="20"/>
                <w:szCs w:val="20"/>
                <w:lang w:eastAsia="ru-RU"/>
              </w:rPr>
              <w:t xml:space="preserve">, </w:t>
            </w:r>
            <w:r w:rsidR="00B71F2E" w:rsidRPr="00992EF5">
              <w:rPr>
                <w:sz w:val="20"/>
                <w:szCs w:val="20"/>
                <w:lang w:val="en-US" w:eastAsia="ru-RU"/>
              </w:rPr>
              <w:t>GPT</w:t>
            </w:r>
            <w:r w:rsidR="00B71F2E" w:rsidRPr="00992EF5">
              <w:rPr>
                <w:sz w:val="20"/>
                <w:szCs w:val="20"/>
                <w:lang w:eastAsia="ru-RU"/>
              </w:rPr>
              <w:t xml:space="preserve">-3 </w:t>
            </w:r>
            <w:r w:rsidR="00B71F2E" w:rsidRPr="00992EF5">
              <w:rPr>
                <w:sz w:val="20"/>
                <w:szCs w:val="20"/>
                <w:lang w:val="kk-KZ" w:eastAsia="ru-RU"/>
              </w:rPr>
              <w:t xml:space="preserve">и </w:t>
            </w:r>
            <w:r w:rsidR="00992EF5" w:rsidRPr="00992EF5">
              <w:rPr>
                <w:sz w:val="20"/>
                <w:szCs w:val="20"/>
                <w:lang w:eastAsia="ru-RU"/>
              </w:rPr>
              <w:t>т.д.</w:t>
            </w:r>
          </w:p>
          <w:p w14:paraId="7A40D302" w14:textId="0591C60B" w:rsidR="005E3E69" w:rsidRPr="007D3CE6" w:rsidRDefault="005E3E69">
            <w:pPr>
              <w:widowControl w:val="0"/>
              <w:jc w:val="both"/>
              <w:rPr>
                <w:color w:val="FF0000"/>
                <w:sz w:val="20"/>
                <w:szCs w:val="20"/>
                <w:lang w:val="kk-KZ" w:eastAsia="ru-RU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0D4B07DA" w:rsidR="0071287E" w:rsidRPr="00534EDF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t xml:space="preserve">1. (когнитивный) </w:t>
            </w:r>
            <w:r w:rsidR="00EB0390">
              <w:rPr>
                <w:color w:val="000000"/>
                <w:sz w:val="20"/>
                <w:szCs w:val="20"/>
                <w:lang w:eastAsia="ru-RU"/>
              </w:rPr>
              <w:t>Т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еоретические и методологические концепции </w:t>
            </w:r>
            <w:r w:rsidR="00534EDF">
              <w:rPr>
                <w:color w:val="000000"/>
                <w:sz w:val="20"/>
                <w:szCs w:val="20"/>
                <w:lang w:val="en-US" w:eastAsia="ru-RU"/>
              </w:rPr>
              <w:t>NLP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22EDD296" w:rsidR="0071287E" w:rsidRDefault="005935C8" w:rsidP="007F7568">
            <w:pPr>
              <w:widowControl w:val="0"/>
              <w:numPr>
                <w:ilvl w:val="1"/>
                <w:numId w:val="3"/>
              </w:numPr>
              <w:tabs>
                <w:tab w:val="clear" w:pos="0"/>
                <w:tab w:val="num" w:pos="307"/>
              </w:tabs>
              <w:ind w:left="-118" w:firstLine="142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Понимает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 xml:space="preserve"> базовые и расширенные программы </w:t>
            </w:r>
            <w:r w:rsidR="00534EDF">
              <w:rPr>
                <w:color w:val="000000"/>
                <w:sz w:val="20"/>
                <w:szCs w:val="20"/>
                <w:lang w:val="kk-KZ" w:eastAsia="ru-RU"/>
              </w:rPr>
              <w:t>по обработке текстов</w:t>
            </w:r>
          </w:p>
        </w:tc>
      </w:tr>
      <w:tr w:rsidR="0071287E" w14:paraId="5E1ECD8A" w14:textId="77777777" w:rsidTr="006A510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7BAF416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87129A" w:rsidRPr="0087129A">
              <w:rPr>
                <w:sz w:val="20"/>
                <w:szCs w:val="20"/>
                <w:lang w:val="kk-KZ" w:eastAsia="ru-RU"/>
              </w:rPr>
              <w:t xml:space="preserve">Анализирует </w:t>
            </w:r>
            <w:r w:rsidR="00534EDF">
              <w:rPr>
                <w:sz w:val="20"/>
                <w:szCs w:val="20"/>
                <w:lang w:val="kk-KZ" w:eastAsia="ru-RU"/>
              </w:rPr>
              <w:t>особенности методов стемминга и лемматизации текстов</w:t>
            </w:r>
          </w:p>
        </w:tc>
      </w:tr>
      <w:tr w:rsidR="0071287E" w14:paraId="78E714AA" w14:textId="77777777" w:rsidTr="006A510E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032DA990" w:rsidR="0071287E" w:rsidRPr="00534EDF" w:rsidRDefault="0087129A" w:rsidP="007F7568">
            <w:pPr>
              <w:widowControl w:val="0"/>
              <w:ind w:left="-118" w:firstLine="118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>1.3 Применяет</w:t>
            </w:r>
            <w:r w:rsidR="000E765C" w:rsidRPr="008D7A7E"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 w:rsidR="000E765C">
              <w:rPr>
                <w:sz w:val="20"/>
                <w:szCs w:val="20"/>
              </w:rPr>
              <w:t xml:space="preserve"> разработки приложений </w:t>
            </w:r>
            <w:r w:rsidR="00534EDF">
              <w:rPr>
                <w:sz w:val="20"/>
                <w:szCs w:val="20"/>
                <w:lang w:val="kk-KZ"/>
              </w:rPr>
              <w:t>по обработке текстов</w:t>
            </w:r>
          </w:p>
        </w:tc>
      </w:tr>
      <w:tr w:rsidR="0071287E" w14:paraId="1DB5645E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8954F" w14:textId="392B3BFF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 w:rsidR="0087129A">
              <w:rPr>
                <w:sz w:val="20"/>
                <w:szCs w:val="20"/>
                <w:lang w:eastAsia="ru-RU"/>
              </w:rPr>
              <w:t>Работа</w:t>
            </w:r>
            <w:r>
              <w:rPr>
                <w:sz w:val="20"/>
                <w:szCs w:val="20"/>
                <w:lang w:eastAsia="ru-RU"/>
              </w:rPr>
              <w:t xml:space="preserve"> с библиотеками NumPy, Pandas и Matplotlib</w:t>
            </w:r>
          </w:p>
          <w:p w14:paraId="1F2C70F2" w14:textId="3DB71178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0B1B94D7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7F7568">
              <w:rPr>
                <w:color w:val="000000"/>
                <w:sz w:val="20"/>
                <w:szCs w:val="20"/>
                <w:lang w:val="kk-KZ" w:eastAsia="ru-RU"/>
              </w:rPr>
              <w:t>Использует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 знания установки библиотек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NumPy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,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Pandas</w:t>
            </w:r>
            <w:r w:rsidR="008D7A7E" w:rsidRPr="008D7A7E">
              <w:rPr>
                <w:color w:val="000000"/>
                <w:sz w:val="20"/>
                <w:szCs w:val="20"/>
                <w:lang w:eastAsia="ru-RU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 w:eastAsia="ru-RU"/>
              </w:rPr>
              <w:t xml:space="preserve">и </w:t>
            </w:r>
            <w:r w:rsidR="008D7A7E">
              <w:rPr>
                <w:color w:val="000000"/>
                <w:sz w:val="20"/>
                <w:szCs w:val="20"/>
                <w:lang w:val="en-US" w:eastAsia="ru-RU"/>
              </w:rPr>
              <w:t>Matplotlib</w:t>
            </w:r>
          </w:p>
        </w:tc>
      </w:tr>
      <w:tr w:rsidR="0071287E" w14:paraId="7A41BB80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214D8D3E" w:rsidR="0071287E" w:rsidRPr="00534EDF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7F7568">
              <w:rPr>
                <w:color w:val="000000"/>
                <w:sz w:val="20"/>
                <w:szCs w:val="20"/>
              </w:rPr>
              <w:t>Применяет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данные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</w:t>
            </w:r>
            <w:r w:rsidR="00534EDF">
              <w:rPr>
                <w:color w:val="000000"/>
                <w:sz w:val="20"/>
                <w:szCs w:val="20"/>
                <w:lang w:val="kk-KZ"/>
              </w:rPr>
              <w:t>с моделями машинного обучения</w:t>
            </w:r>
          </w:p>
        </w:tc>
      </w:tr>
      <w:tr w:rsidR="0071287E" w14:paraId="723285FE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3B38232C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7F7568">
              <w:rPr>
                <w:color w:val="000000"/>
                <w:sz w:val="20"/>
                <w:szCs w:val="20"/>
              </w:rPr>
              <w:t xml:space="preserve"> Формирует</w:t>
            </w:r>
            <w:r w:rsidR="008D7A7E">
              <w:rPr>
                <w:color w:val="000000"/>
                <w:sz w:val="20"/>
                <w:szCs w:val="20"/>
                <w:lang w:val="kk-KZ"/>
              </w:rPr>
              <w:t xml:space="preserve"> навыки работы с данными библиотеками при создании приложений</w:t>
            </w:r>
          </w:p>
        </w:tc>
      </w:tr>
      <w:tr w:rsidR="0071287E" w14:paraId="0CE2BFF2" w14:textId="77777777" w:rsidTr="006A510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DB033F" w14:textId="77723E1F" w:rsidR="0071287E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 w:rsidR="008D7A7E" w:rsidRPr="008D7A7E">
              <w:rPr>
                <w:sz w:val="20"/>
                <w:szCs w:val="20"/>
                <w:lang w:val="kk-KZ" w:eastAsia="ru-RU"/>
              </w:rPr>
              <w:t>Разрабатывать программы</w:t>
            </w:r>
            <w:r w:rsidRPr="008D7A7E">
              <w:rPr>
                <w:sz w:val="20"/>
                <w:szCs w:val="20"/>
                <w:lang w:eastAsia="ru-RU"/>
              </w:rPr>
              <w:t xml:space="preserve">  </w:t>
            </w:r>
            <w:r w:rsidR="00534EDF">
              <w:rPr>
                <w:sz w:val="20"/>
                <w:szCs w:val="20"/>
                <w:lang w:eastAsia="ru-RU"/>
              </w:rPr>
              <w:t>парсинга текстовых данных из интернет-источников</w:t>
            </w:r>
          </w:p>
          <w:p w14:paraId="41BC38EF" w14:textId="74C63461" w:rsidR="007D3CE6" w:rsidRDefault="007D3CE6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0D240031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7F7568">
              <w:rPr>
                <w:sz w:val="20"/>
                <w:szCs w:val="20"/>
                <w:lang w:val="kk-KZ" w:eastAsia="ru-RU"/>
              </w:rPr>
              <w:t>Разрабатывает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скрипт</w:t>
            </w:r>
            <w:r w:rsidR="007F7568">
              <w:rPr>
                <w:sz w:val="20"/>
                <w:szCs w:val="20"/>
                <w:lang w:val="kk-KZ" w:eastAsia="ru-RU"/>
              </w:rPr>
              <w:t>ы</w:t>
            </w:r>
            <w:r w:rsidR="008D7A7E">
              <w:rPr>
                <w:sz w:val="20"/>
                <w:szCs w:val="20"/>
                <w:lang w:val="kk-KZ" w:eastAsia="ru-RU"/>
              </w:rPr>
              <w:t xml:space="preserve"> для парсинга текстов</w:t>
            </w:r>
          </w:p>
        </w:tc>
      </w:tr>
      <w:tr w:rsidR="0071287E" w14:paraId="6A9500C5" w14:textId="77777777" w:rsidTr="006A510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63BAE98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>3.2</w:t>
            </w:r>
            <w:r w:rsidR="007F7568">
              <w:rPr>
                <w:sz w:val="20"/>
                <w:szCs w:val="20"/>
                <w:lang w:val="kk-KZ"/>
              </w:rPr>
              <w:t xml:space="preserve"> Создает </w:t>
            </w:r>
            <w:r w:rsidR="008D7A7E">
              <w:rPr>
                <w:sz w:val="20"/>
                <w:szCs w:val="20"/>
                <w:lang w:val="kk-KZ"/>
              </w:rPr>
              <w:t>полнофункциональную программу парсинга текстов</w:t>
            </w:r>
          </w:p>
        </w:tc>
      </w:tr>
      <w:tr w:rsidR="0071287E" w14:paraId="7C6C8138" w14:textId="77777777" w:rsidTr="006A510E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503A0D99" w:rsidR="0071287E" w:rsidRPr="008D7A7E" w:rsidRDefault="000E765C" w:rsidP="007F7568">
            <w:pPr>
              <w:widowControl w:val="0"/>
              <w:ind w:left="-118" w:firstLine="118"/>
              <w:jc w:val="both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7F7568">
              <w:rPr>
                <w:sz w:val="20"/>
                <w:szCs w:val="20"/>
                <w:lang w:val="kk-KZ"/>
              </w:rPr>
              <w:t>Разрабатывает</w:t>
            </w:r>
            <w:r w:rsidR="008D7A7E">
              <w:rPr>
                <w:sz w:val="20"/>
                <w:szCs w:val="20"/>
                <w:lang w:val="kk-KZ"/>
              </w:rPr>
              <w:t xml:space="preserve"> скрипт</w:t>
            </w:r>
            <w:r w:rsidR="007F7568">
              <w:rPr>
                <w:sz w:val="20"/>
                <w:szCs w:val="20"/>
                <w:lang w:val="kk-KZ"/>
              </w:rPr>
              <w:t>ы</w:t>
            </w:r>
            <w:r w:rsidR="008D7A7E">
              <w:rPr>
                <w:sz w:val="20"/>
                <w:szCs w:val="20"/>
                <w:lang w:val="kk-KZ"/>
              </w:rPr>
              <w:t xml:space="preserve"> сохранения полученных данных в текстовые файлы</w:t>
            </w:r>
          </w:p>
        </w:tc>
      </w:tr>
      <w:tr w:rsidR="005A36B8" w14:paraId="775022DB" w14:textId="77777777" w:rsidTr="00875720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3788BA25" w:rsidR="005A36B8" w:rsidRPr="00BD52D4" w:rsidRDefault="005A36B8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(системный)</w:t>
            </w:r>
            <w:r>
              <w:rPr>
                <w:sz w:val="20"/>
                <w:szCs w:val="20"/>
                <w:lang w:val="kk-KZ"/>
              </w:rPr>
              <w:t xml:space="preserve"> Создавать</w:t>
            </w:r>
            <w:r w:rsidRPr="007D3CE6">
              <w:rPr>
                <w:color w:val="FF0000"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еб-краулер</w:t>
            </w:r>
            <w:r>
              <w:rPr>
                <w:sz w:val="20"/>
                <w:szCs w:val="20"/>
                <w:lang w:val="kk-KZ"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для поиска данных в интернете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41B95E26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>
              <w:rPr>
                <w:sz w:val="20"/>
                <w:szCs w:val="20"/>
                <w:lang w:val="kk-KZ" w:eastAsia="ru-RU"/>
              </w:rPr>
              <w:t>Создает</w:t>
            </w:r>
            <w:r w:rsidRPr="008D7A7E">
              <w:rPr>
                <w:sz w:val="20"/>
                <w:szCs w:val="20"/>
                <w:lang w:val="kk-KZ" w:eastAsia="ru-RU"/>
              </w:rPr>
              <w:t xml:space="preserve"> конфигурацию веб</w:t>
            </w:r>
            <w:r w:rsidRPr="008D7A7E">
              <w:rPr>
                <w:sz w:val="20"/>
                <w:szCs w:val="20"/>
                <w:lang w:eastAsia="ru-RU"/>
              </w:rPr>
              <w:t>-краулера</w:t>
            </w:r>
          </w:p>
        </w:tc>
      </w:tr>
      <w:tr w:rsidR="005A36B8" w14:paraId="52AE12F7" w14:textId="77777777" w:rsidTr="00875720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A6FA550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64BADE0C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 w:rsidRPr="008D7A7E">
              <w:rPr>
                <w:sz w:val="20"/>
                <w:szCs w:val="20"/>
              </w:rPr>
              <w:t xml:space="preserve">4.2 </w:t>
            </w:r>
            <w:r>
              <w:rPr>
                <w:sz w:val="20"/>
                <w:szCs w:val="20"/>
              </w:rPr>
              <w:t>Разрабатывает скрипт</w:t>
            </w:r>
            <w:r w:rsidRPr="008D7A7E">
              <w:rPr>
                <w:sz w:val="20"/>
                <w:szCs w:val="20"/>
              </w:rPr>
              <w:t xml:space="preserve"> выборки источников данных для парсинга</w:t>
            </w:r>
          </w:p>
        </w:tc>
      </w:tr>
      <w:tr w:rsidR="005A36B8" w14:paraId="0B5CE29C" w14:textId="77777777" w:rsidTr="00875720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F2F09B" w14:textId="77777777" w:rsidR="005A36B8" w:rsidRDefault="005A36B8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052CEC" w14:textId="77777777" w:rsidR="005A36B8" w:rsidRDefault="005A36B8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991F92" w14:textId="4219B8A2" w:rsidR="005A36B8" w:rsidRPr="008D7A7E" w:rsidRDefault="005A36B8" w:rsidP="005A36B8">
            <w:pPr>
              <w:widowControl w:val="0"/>
              <w:ind w:left="-118" w:firstLine="118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 Создает полнофункциональный веб-краулер поиска данных в интернете</w:t>
            </w:r>
          </w:p>
        </w:tc>
      </w:tr>
      <w:tr w:rsidR="0071287E" w14:paraId="501D458B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4F783EB2" w:rsidR="0071287E" w:rsidRPr="008D7A7E" w:rsidRDefault="000E765C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 (системный) </w:t>
            </w:r>
            <w:r w:rsidR="008D7A7E" w:rsidRPr="008D7A7E">
              <w:rPr>
                <w:sz w:val="20"/>
                <w:szCs w:val="20"/>
                <w:lang w:val="kk-KZ"/>
              </w:rPr>
              <w:t>Создавать</w:t>
            </w:r>
            <w:r w:rsidRPr="007D3CE6">
              <w:rPr>
                <w:color w:val="FF0000"/>
                <w:sz w:val="20"/>
                <w:szCs w:val="20"/>
              </w:rPr>
              <w:t xml:space="preserve"> </w:t>
            </w:r>
            <w:r w:rsidR="006A510E">
              <w:rPr>
                <w:sz w:val="20"/>
                <w:szCs w:val="20"/>
                <w:lang w:val="kk-KZ"/>
              </w:rPr>
              <w:t>веб</w:t>
            </w:r>
            <w:r>
              <w:rPr>
                <w:sz w:val="20"/>
                <w:szCs w:val="20"/>
              </w:rPr>
              <w:t>-приложени</w:t>
            </w:r>
            <w:r w:rsidR="008D7A7E">
              <w:rPr>
                <w:sz w:val="20"/>
                <w:szCs w:val="20"/>
                <w:lang w:val="kk-KZ"/>
              </w:rPr>
              <w:t>я</w:t>
            </w:r>
            <w:r w:rsidR="006A510E">
              <w:rPr>
                <w:sz w:val="20"/>
                <w:szCs w:val="20"/>
              </w:rPr>
              <w:t>,</w:t>
            </w:r>
            <w:r w:rsidR="008D7A7E">
              <w:rPr>
                <w:sz w:val="20"/>
                <w:szCs w:val="20"/>
                <w:lang w:val="kk-KZ"/>
              </w:rPr>
              <w:t xml:space="preserve"> использующие</w:t>
            </w:r>
            <w:r w:rsidR="006A510E">
              <w:rPr>
                <w:sz w:val="20"/>
                <w:szCs w:val="20"/>
              </w:rPr>
              <w:t xml:space="preserve"> модели машинного обучения и </w:t>
            </w:r>
            <w:r w:rsidR="006A510E">
              <w:rPr>
                <w:sz w:val="20"/>
                <w:szCs w:val="20"/>
              </w:rPr>
              <w:lastRenderedPageBreak/>
              <w:t>нейронны</w:t>
            </w:r>
            <w:r w:rsidR="008D7A7E">
              <w:rPr>
                <w:sz w:val="20"/>
                <w:szCs w:val="20"/>
                <w:lang w:val="kk-KZ"/>
              </w:rPr>
              <w:t>е</w:t>
            </w:r>
            <w:r w:rsidR="006A510E">
              <w:rPr>
                <w:sz w:val="20"/>
                <w:szCs w:val="20"/>
              </w:rPr>
              <w:t xml:space="preserve"> сет</w:t>
            </w:r>
            <w:r w:rsidR="008D7A7E">
              <w:rPr>
                <w:sz w:val="20"/>
                <w:szCs w:val="20"/>
                <w:lang w:val="kk-KZ"/>
              </w:rPr>
              <w:t>и</w:t>
            </w: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011D7B4E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.1</w:t>
            </w:r>
            <w:r w:rsidRPr="009B640E">
              <w:rPr>
                <w:sz w:val="20"/>
                <w:szCs w:val="20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</w:rPr>
              <w:t xml:space="preserve">основной каркас веб-приложения на </w:t>
            </w:r>
            <w:r w:rsidR="009B640E">
              <w:rPr>
                <w:sz w:val="20"/>
                <w:szCs w:val="20"/>
                <w:lang w:val="en-US"/>
              </w:rPr>
              <w:t>HTML</w:t>
            </w:r>
            <w:r w:rsidR="009B640E" w:rsidRPr="009B640E">
              <w:rPr>
                <w:sz w:val="20"/>
                <w:szCs w:val="20"/>
              </w:rPr>
              <w:t xml:space="preserve">, </w:t>
            </w:r>
            <w:r w:rsidR="009B640E">
              <w:rPr>
                <w:sz w:val="20"/>
                <w:szCs w:val="20"/>
                <w:lang w:val="en-US"/>
              </w:rPr>
              <w:t>CSS</w:t>
            </w:r>
            <w:r w:rsidR="000B1E74" w:rsidRPr="000B1E74">
              <w:rPr>
                <w:sz w:val="20"/>
                <w:szCs w:val="20"/>
              </w:rPr>
              <w:t xml:space="preserve"> </w:t>
            </w:r>
            <w:r w:rsidR="000B1E74">
              <w:rPr>
                <w:sz w:val="20"/>
                <w:szCs w:val="20"/>
                <w:lang w:val="kk-KZ"/>
              </w:rPr>
              <w:t>и</w:t>
            </w:r>
            <w:r w:rsidR="009B640E" w:rsidRPr="009B640E">
              <w:rPr>
                <w:sz w:val="20"/>
                <w:szCs w:val="20"/>
              </w:rPr>
              <w:t xml:space="preserve"> </w:t>
            </w:r>
            <w:r w:rsidR="009B640E">
              <w:rPr>
                <w:sz w:val="20"/>
                <w:szCs w:val="20"/>
                <w:lang w:val="en-US"/>
              </w:rPr>
              <w:t>JavaScript</w:t>
            </w:r>
          </w:p>
        </w:tc>
      </w:tr>
      <w:tr w:rsidR="0071287E" w14:paraId="611372E6" w14:textId="77777777" w:rsidTr="006A510E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06DFDF39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9B640E">
              <w:rPr>
                <w:sz w:val="20"/>
                <w:szCs w:val="20"/>
                <w:lang w:val="kk-KZ"/>
              </w:rPr>
              <w:t>Создавать подключение моделей машинного обучения для определения угроз</w:t>
            </w:r>
          </w:p>
        </w:tc>
      </w:tr>
      <w:tr w:rsidR="0071287E" w14:paraId="443CB109" w14:textId="77777777" w:rsidTr="002F36C3">
        <w:trPr>
          <w:trHeight w:val="48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820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685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1A9CA9AB" w:rsidR="0071287E" w:rsidRPr="009B640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9B640E">
              <w:rPr>
                <w:sz w:val="20"/>
                <w:szCs w:val="20"/>
                <w:lang w:val="kk-KZ"/>
              </w:rPr>
              <w:t xml:space="preserve">Создавать полную конфигурацию работы </w:t>
            </w:r>
            <w:r w:rsidR="009B640E">
              <w:rPr>
                <w:sz w:val="20"/>
                <w:szCs w:val="20"/>
              </w:rPr>
              <w:t>веб-приложения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Пререквизит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DDDB231" w:rsidR="0071287E" w:rsidRPr="004B3B2C" w:rsidRDefault="004B3B2C">
            <w:pPr>
              <w:widowControl w:val="0"/>
              <w:jc w:val="both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Формальные грамматики, Информационные технологии для NLP, Языковые ресурсы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Постреквизит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02A9587C" w:rsidR="0071287E" w:rsidRPr="004B3B2C" w:rsidRDefault="004B3B2C">
            <w:pPr>
              <w:widowControl w:val="0"/>
              <w:rPr>
                <w:color w:val="FF0000"/>
                <w:sz w:val="20"/>
                <w:szCs w:val="20"/>
              </w:rPr>
            </w:pPr>
            <w:r w:rsidRPr="004B3B2C">
              <w:rPr>
                <w:sz w:val="20"/>
                <w:szCs w:val="20"/>
              </w:rPr>
              <w:t>Интеллектуальный анализ данных, Технологии машинного перевода, Понимание естественного языка, Глубокое обучение</w:t>
            </w:r>
          </w:p>
        </w:tc>
      </w:tr>
      <w:tr w:rsidR="0071287E" w:rsidRPr="001A0D50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Pr="00573377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27D821D0" w:rsidR="0071287E" w:rsidRDefault="000E765C" w:rsidP="00DF7A92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Sue Blumenberg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Aimee Andrion</w:t>
            </w:r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6F7EE1CD" w14:textId="77777777" w:rsidR="00F6717F" w:rsidRPr="00F6717F" w:rsidRDefault="00DF7A92" w:rsidP="00F6717F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tural Language Processing with Python and spaCy: A Practical Introduction, Yuli Vasiliev, 2021.</w:t>
            </w:r>
          </w:p>
          <w:p w14:paraId="2CEA599D" w14:textId="004AD4B2" w:rsidR="00DF7A92" w:rsidRP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Machine Learning and Deep Learning in Natural Language Processing</w:t>
            </w:r>
            <w:r>
              <w:rPr>
                <w:lang w:val="en-US"/>
              </w:rPr>
              <w:t>,</w:t>
            </w:r>
            <w:r w:rsidRPr="00F6717F">
              <w:rPr>
                <w:lang w:val="en-US"/>
              </w:rPr>
              <w:br/>
            </w:r>
            <w:r w:rsidRPr="00F6717F">
              <w:rPr>
                <w:sz w:val="20"/>
                <w:szCs w:val="20"/>
                <w:lang w:val="en-US"/>
              </w:rPr>
              <w:t>Anitha S. Pillai, Roberto Tedesco</w:t>
            </w:r>
            <w:r>
              <w:rPr>
                <w:sz w:val="20"/>
                <w:szCs w:val="20"/>
                <w:lang w:val="en-US"/>
              </w:rPr>
              <w:t>, 2023.</w:t>
            </w:r>
          </w:p>
          <w:p w14:paraId="116D3789" w14:textId="75BF2C6E" w:rsidR="00DF7A92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: A Machine Learning Perspective</w:t>
            </w:r>
            <w:r w:rsidRPr="00F6717F">
              <w:rPr>
                <w:sz w:val="20"/>
                <w:szCs w:val="20"/>
                <w:lang w:val="en-US"/>
              </w:rPr>
              <w:br/>
              <w:t>Yue Zhang, Zhiyang Teng, 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42186EF2" w14:textId="6CDC7A50" w:rsidR="00F6717F" w:rsidRDefault="00F6717F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Natural Language Processing Projects: Build Next-Generation NLP Applications Using AI Techniques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Akshay Kulkarni, Adarsha Shivananda, Anoosh Kulkarni</w:t>
            </w:r>
            <w:r>
              <w:rPr>
                <w:sz w:val="20"/>
                <w:szCs w:val="20"/>
                <w:lang w:val="en-US"/>
              </w:rPr>
              <w:t xml:space="preserve">, </w:t>
            </w:r>
            <w:r w:rsidRPr="00F6717F">
              <w:rPr>
                <w:sz w:val="20"/>
                <w:szCs w:val="20"/>
                <w:lang w:val="en-US"/>
              </w:rPr>
              <w:t>2021</w:t>
            </w:r>
            <w:r>
              <w:rPr>
                <w:sz w:val="20"/>
                <w:szCs w:val="20"/>
                <w:lang w:val="en-US"/>
              </w:rPr>
              <w:t>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3EE804CA" w14:textId="0BAAF37D" w:rsidR="0071287E" w:rsidRPr="00F6717F" w:rsidRDefault="000E765C" w:rsidP="00DF7A92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3EA7A378" w14:textId="457BE4EF" w:rsidR="00BF4E89" w:rsidRPr="00BF4E89" w:rsidRDefault="00F6717F" w:rsidP="00BF4E89">
            <w:pPr>
              <w:pStyle w:val="ab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jc w:val="both"/>
              <w:rPr>
                <w:b/>
                <w:sz w:val="20"/>
                <w:szCs w:val="20"/>
                <w:lang w:val="en-US"/>
              </w:rPr>
            </w:pPr>
            <w:r w:rsidRPr="00F6717F">
              <w:rPr>
                <w:sz w:val="20"/>
                <w:szCs w:val="20"/>
                <w:lang w:val="en-US"/>
              </w:rPr>
              <w:t>Deep Learning for Natural Language Processing: Creating Neural Networks with Python</w:t>
            </w:r>
            <w:r>
              <w:rPr>
                <w:sz w:val="20"/>
                <w:szCs w:val="20"/>
                <w:lang w:val="en-US"/>
              </w:rPr>
              <w:t xml:space="preserve">. </w:t>
            </w:r>
            <w:r w:rsidRPr="00F6717F">
              <w:rPr>
                <w:sz w:val="20"/>
                <w:szCs w:val="20"/>
                <w:lang w:val="en-US"/>
              </w:rPr>
              <w:t>Palash Goyal, Sumit Pandey, Karan Jain, 2018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6D3F8FC5" w14:textId="6C22464F" w:rsid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</w:t>
            </w:r>
            <w:r w:rsidR="00B74B10">
              <w:rPr>
                <w:sz w:val="20"/>
                <w:szCs w:val="20"/>
                <w:lang w:val="kk-KZ" w:eastAsia="ru-RU"/>
              </w:rPr>
              <w:t>4</w:t>
            </w:r>
          </w:p>
          <w:p w14:paraId="39E67245" w14:textId="4CAB0D15" w:rsidR="0004134D" w:rsidRPr="0004134D" w:rsidRDefault="0004134D" w:rsidP="00DF7A92">
            <w:pPr>
              <w:pStyle w:val="ab"/>
              <w:widowControl w:val="0"/>
              <w:numPr>
                <w:ilvl w:val="0"/>
                <w:numId w:val="1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6105C127" w14:textId="77777777" w:rsidR="00680E52" w:rsidRDefault="00757BAC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rStyle w:val="a5"/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5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03C94AE1" w14:textId="71ECA006" w:rsidR="00680E52" w:rsidRPr="00680E52" w:rsidRDefault="00680E52" w:rsidP="00680E52">
            <w:pPr>
              <w:pStyle w:val="1"/>
              <w:numPr>
                <w:ilvl w:val="0"/>
                <w:numId w:val="1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680E52">
              <w:rPr>
                <w:b w:val="0"/>
                <w:bCs/>
                <w:sz w:val="20"/>
                <w:szCs w:val="20"/>
                <w:lang w:val="en-US"/>
              </w:rPr>
              <w:t>Natural Language Toolkit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6" w:history="1">
              <w:r w:rsidRPr="00680E52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nltk.org/</w:t>
              </w:r>
            </w:hyperlink>
          </w:p>
          <w:p w14:paraId="3BF1710E" w14:textId="568149AC" w:rsidR="00680E52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 w:rsidRPr="00BF4E89">
              <w:rPr>
                <w:sz w:val="20"/>
                <w:szCs w:val="20"/>
                <w:lang w:val="en-US"/>
              </w:rPr>
              <w:t>Tensorflow</w:t>
            </w:r>
            <w:r>
              <w:rPr>
                <w:sz w:val="20"/>
                <w:szCs w:val="20"/>
                <w:lang w:val="en-US"/>
              </w:rPr>
              <w:t xml:space="preserve"> – </w:t>
            </w:r>
            <w:hyperlink r:id="rId17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www.tensorflow.org/?hl=ru</w:t>
              </w:r>
            </w:hyperlink>
          </w:p>
          <w:p w14:paraId="38F441CC" w14:textId="0B7C6B37" w:rsidR="00BF4E89" w:rsidRPr="00BF4E89" w:rsidRDefault="00BF4E89" w:rsidP="00680E52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chine learning mastery – </w:t>
            </w:r>
            <w:hyperlink r:id="rId18" w:history="1">
              <w:r w:rsidRPr="00BF4E89">
                <w:rPr>
                  <w:rStyle w:val="a5"/>
                  <w:sz w:val="20"/>
                  <w:szCs w:val="20"/>
                  <w:lang w:val="en-US"/>
                </w:rPr>
                <w:t>https://machinelearningmastery.com/start-here/</w:t>
              </w:r>
            </w:hyperlink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1C6394CC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</w:t>
            </w:r>
            <w:r w:rsidR="00680E52">
              <w:rPr>
                <w:sz w:val="20"/>
                <w:szCs w:val="20"/>
                <w:shd w:val="clear" w:color="auto" w:fill="FFFFFF"/>
                <w:lang w:val="en-US" w:eastAsia="ru-RU"/>
              </w:rPr>
              <w:t>NLTK</w:t>
            </w: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, Microsoft Office Word, WinRAR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9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20">
              <w:r>
                <w:rPr>
                  <w:rStyle w:val="a5"/>
                  <w:sz w:val="20"/>
                  <w:szCs w:val="20"/>
                  <w:u w:val="single"/>
                </w:rPr>
                <w:t>Политикой академической честности КазНУ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, которые отражаются в силлабусе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21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22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r>
              <w:rPr>
                <w:sz w:val="20"/>
                <w:szCs w:val="20"/>
                <w:lang w:val="en-US"/>
              </w:rPr>
              <w:t>Univer</w:t>
            </w:r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20E76D0" w14:textId="11428B8C" w:rsidR="0071287E" w:rsidRPr="00573377" w:rsidRDefault="000E765C" w:rsidP="007D3CE6">
            <w:pPr>
              <w:widowControl w:val="0"/>
              <w:jc w:val="both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23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="007D3CE6" w:rsidRPr="007D3CE6">
              <w:rPr>
                <w:iCs/>
                <w:sz w:val="20"/>
                <w:szCs w:val="20"/>
              </w:rPr>
              <w:t xml:space="preserve"> </w:t>
            </w:r>
            <w:hyperlink r:id="rId24" w:history="1">
              <w:r w:rsidR="00573377" w:rsidRPr="00573377">
                <w:rPr>
                  <w:rStyle w:val="a5"/>
                  <w:iCs/>
                  <w:sz w:val="20"/>
                  <w:szCs w:val="20"/>
                </w:rPr>
                <w:t>https://kaznukz.sharepoint.com/:u:/r/sites/msteams_011a4b/SitePages/ClassHome.aspx?csf=1&amp;web=1&amp;share=EdS8s-4zbZJJsOQnQpEIDmwBFO-1mV_6Oo5GeRL0ltghHQ&amp;e=iHHZzo</w:t>
              </w:r>
            </w:hyperlink>
          </w:p>
          <w:p w14:paraId="48D5B5E6" w14:textId="310C5B11" w:rsidR="00573377" w:rsidRPr="00573377" w:rsidRDefault="00573377" w:rsidP="007D3CE6">
            <w:pPr>
              <w:widowControl w:val="0"/>
              <w:jc w:val="both"/>
              <w:rPr>
                <w:sz w:val="20"/>
                <w:szCs w:val="20"/>
              </w:rPr>
            </w:pP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ьно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Критериаль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формативном и суммативном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Формативное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Суммативное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103AB9" w14:paraId="4FA140AA" w14:textId="77777777" w:rsidTr="007D3CE6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5F17BF2" w14:textId="1DC9262F" w:rsidR="00103AB9" w:rsidRPr="00103AB9" w:rsidRDefault="00103AB9">
            <w:pPr>
              <w:widowControl w:val="0"/>
              <w:jc w:val="both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Формативное и суммативное оценивание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B1FD7A9" w14:textId="48CA9996" w:rsidR="00103AB9" w:rsidRPr="00103AB9" w:rsidRDefault="00103AB9" w:rsidP="00103AB9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</w:tc>
      </w:tr>
      <w:tr w:rsidR="00103AB9" w14:paraId="35D91F30" w14:textId="77777777" w:rsidTr="007D3CE6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2A5EF2" w14:textId="1D689627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3895044" w14:textId="463AED92" w:rsidR="00103AB9" w:rsidRPr="000E765C" w:rsidRDefault="00103AB9">
            <w:pPr>
              <w:widowControl w:val="0"/>
              <w:jc w:val="both"/>
              <w:rPr>
                <w:color w:val="000000"/>
                <w:lang w:val="kk-KZ"/>
              </w:rPr>
            </w:pPr>
          </w:p>
        </w:tc>
      </w:tr>
      <w:tr w:rsidR="00103AB9" w14:paraId="7A3C210A" w14:textId="77777777" w:rsidTr="00103AB9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103AB9" w:rsidRDefault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5055054C" w:rsidR="00103AB9" w:rsidRDefault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5DB8CE7B" w:rsidR="00103AB9" w:rsidRDefault="00103AB9">
            <w:pPr>
              <w:widowControl w:val="0"/>
              <w:jc w:val="both"/>
              <w:rPr>
                <w:color w:val="000000"/>
              </w:rPr>
            </w:pPr>
          </w:p>
        </w:tc>
      </w:tr>
      <w:tr w:rsidR="00103AB9" w14:paraId="76FA82EB" w14:textId="77777777" w:rsidTr="007D3CE6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3C5E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2868AEB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35C4DF63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103AB9" w14:paraId="52362AA8" w14:textId="77777777" w:rsidTr="007D3CE6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3E1E10D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53049407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5CBA9C8C" w:rsidR="00103AB9" w:rsidRDefault="00103AB9" w:rsidP="00103AB9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103AB9" w14:paraId="2D839E39" w14:textId="77777777" w:rsidTr="007D3CE6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103AB9" w:rsidRDefault="00103AB9" w:rsidP="00103AB9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4499907" w14:textId="5A2B19BD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71AFA4AF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E14A0EA" w:rsidR="00103AB9" w:rsidRDefault="00103AB9" w:rsidP="00103AB9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103AB9" w14:paraId="13106DF1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A4DCD19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86E2D16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103AB9" w14:paraId="4AC445D5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B26C6" w14:textId="2C406E2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X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B3F85" w14:textId="3ECDD1DD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.5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D72C" w14:textId="78F8D802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25-4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23BB356" w14:textId="428748FE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BC9ED" w14:textId="15C23E48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вый контроль (экзамен)   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E6138" w14:textId="35C49D67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103AB9" w14:paraId="09AD995E" w14:textId="77777777" w:rsidTr="007D3CE6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0DD85" w14:textId="3E895F9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F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2576" w14:textId="3725ACBA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2CFA4F" w14:textId="3B60393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en-US"/>
              </w:rPr>
              <w:t>0-24</w:t>
            </w:r>
          </w:p>
        </w:tc>
        <w:tc>
          <w:tcPr>
            <w:tcW w:w="1843" w:type="dxa"/>
            <w:gridSpan w:val="4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B6563" w14:textId="77777777" w:rsidR="00103AB9" w:rsidRDefault="00103AB9" w:rsidP="00103AB9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D8C1C" w14:textId="57DC0FEB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505D6" w14:textId="52D74E5C" w:rsidR="00103AB9" w:rsidRDefault="00103AB9" w:rsidP="00103AB9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103AB9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103AB9" w:rsidRDefault="00103AB9" w:rsidP="00103AB9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103AB9" w:rsidRDefault="00103AB9" w:rsidP="00103AB9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r>
              <w:rPr>
                <w:b/>
                <w:sz w:val="20"/>
                <w:szCs w:val="20"/>
              </w:rPr>
              <w:t>алл</w:t>
            </w:r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3107D62C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396A77">
              <w:rPr>
                <w:b/>
                <w:color w:val="000000"/>
                <w:sz w:val="20"/>
                <w:szCs w:val="20"/>
              </w:rPr>
              <w:t>операции работы с текстовыми данными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0374B7BB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 w:rsidR="00B71D44">
              <w:rPr>
                <w:sz w:val="20"/>
                <w:szCs w:val="20"/>
                <w:lang w:val="kk-KZ" w:eastAsia="ru-RU"/>
              </w:rPr>
              <w:t>Введение в обработку естественных языков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4E89E8B9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516EA593" w:rsidR="0071287E" w:rsidRPr="00B71D44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 w:rsidR="00B71D44">
              <w:rPr>
                <w:sz w:val="20"/>
                <w:szCs w:val="20"/>
                <w:lang w:val="kk-KZ" w:eastAsia="ru-RU"/>
              </w:rPr>
              <w:t>Основные операции обработк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52973930" w:rsidR="0071287E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2.</w:t>
            </w:r>
            <w:r w:rsidR="00B71D44">
              <w:rPr>
                <w:b/>
                <w:sz w:val="20"/>
                <w:szCs w:val="20"/>
              </w:rPr>
              <w:t xml:space="preserve"> </w:t>
            </w:r>
            <w:r w:rsidR="00B71D44" w:rsidRPr="00B71D44">
              <w:rPr>
                <w:bCs/>
                <w:sz w:val="20"/>
                <w:szCs w:val="20"/>
              </w:rPr>
              <w:t>Основные этапы предобработк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2C2C7509" w:rsidR="0071287E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B71D44">
              <w:rPr>
                <w:sz w:val="20"/>
                <w:szCs w:val="20"/>
                <w:lang w:eastAsia="ru-RU"/>
              </w:rPr>
              <w:t>Создание программы обработк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2EF8BAA0" w:rsidR="0071287E" w:rsidRDefault="000E765C" w:rsidP="00B12A15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  <w:r w:rsidR="00B12A15">
              <w:rPr>
                <w:sz w:val="20"/>
                <w:szCs w:val="20"/>
                <w:lang w:eastAsia="ru-RU"/>
              </w:rPr>
              <w:t xml:space="preserve"> на тему «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обработки текстов</w:t>
            </w:r>
            <w:r w:rsidR="00B12A15">
              <w:rPr>
                <w:sz w:val="20"/>
                <w:szCs w:val="20"/>
                <w:lang w:eastAsia="ru-RU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338CA777" w:rsidR="0071287E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>Выполнение операции стемминга</w:t>
            </w:r>
            <w:r w:rsidR="00396A77">
              <w:rPr>
                <w:sz w:val="20"/>
                <w:szCs w:val="20"/>
                <w:lang w:eastAsia="ru-RU"/>
              </w:rPr>
              <w:t xml:space="preserve"> с текстовыми данными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14328140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3842AB9D" w:rsidR="0071287E" w:rsidRPr="00396A77" w:rsidRDefault="000E765C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</w:t>
            </w:r>
            <w:r w:rsidRPr="004D15EE">
              <w:rPr>
                <w:b/>
                <w:sz w:val="20"/>
                <w:szCs w:val="20"/>
              </w:rPr>
              <w:t xml:space="preserve"> 3.</w:t>
            </w:r>
            <w:r w:rsidRPr="004D15EE">
              <w:rPr>
                <w:color w:val="FF0000"/>
                <w:sz w:val="20"/>
                <w:szCs w:val="20"/>
              </w:rPr>
              <w:t xml:space="preserve"> </w:t>
            </w:r>
            <w:r w:rsidR="008B2520">
              <w:rPr>
                <w:sz w:val="20"/>
                <w:szCs w:val="20"/>
                <w:lang w:eastAsia="ru-RU"/>
              </w:rPr>
              <w:t>Создание программы стемминга</w:t>
            </w:r>
            <w:r w:rsidR="00396A77">
              <w:rPr>
                <w:sz w:val="20"/>
                <w:szCs w:val="20"/>
                <w:lang w:eastAsia="ru-RU"/>
              </w:rPr>
              <w:t xml:space="preserve">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5C7A49CB" w:rsidR="0071287E" w:rsidRDefault="000E765C" w:rsidP="00B12A15">
            <w:pPr>
              <w:tabs>
                <w:tab w:val="left" w:pos="1276"/>
              </w:tabs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 w:rsidR="00C60D05">
              <w:rPr>
                <w:b/>
                <w:sz w:val="20"/>
                <w:szCs w:val="20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C60D05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 xml:space="preserve">.  </w:t>
            </w:r>
            <w:r w:rsidR="00B12A15">
              <w:rPr>
                <w:color w:val="000000"/>
                <w:sz w:val="20"/>
                <w:szCs w:val="20"/>
                <w:lang w:eastAsia="ru-RU"/>
              </w:rPr>
              <w:t>Прием СРО 1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76328B6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5B5ECF"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427BAFE0" w:rsidR="00827AEA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Выполнение операции лемматизации с текстовыми данными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244D25D0" w:rsidR="00827AE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1E73891" w:rsidR="00827AEA" w:rsidRDefault="00827AEA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Создание программы лемматиз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4399B04A" w:rsidR="00827AEA" w:rsidRDefault="00827AEA" w:rsidP="00B12A15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60D05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C60D05" w:rsidRPr="00C60D05">
              <w:rPr>
                <w:bCs/>
                <w:sz w:val="20"/>
                <w:szCs w:val="20"/>
              </w:rPr>
              <w:t>Проведение коллоквиума по темам 1-3 неделей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0C19EE4B" w:rsidR="00827AEA" w:rsidRDefault="005B5E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C60D05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432E4C67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ыполнение операции векториз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125F233B" w:rsidR="00C60D05" w:rsidRPr="007D3CE6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C60D05" w14:paraId="053E7EE7" w14:textId="77777777" w:rsidTr="00C60D05">
        <w:trPr>
          <w:trHeight w:val="221"/>
        </w:trPr>
        <w:tc>
          <w:tcPr>
            <w:tcW w:w="871" w:type="dxa"/>
            <w:vMerge/>
            <w:shd w:val="clear" w:color="auto" w:fill="auto"/>
          </w:tcPr>
          <w:p w14:paraId="7B434B03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102D76E7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оздание программы векторизации текстовых данных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C60D05" w14:paraId="334F5752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571648A6" w14:textId="77777777" w:rsidR="00C60D05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CEDFD1F" w14:textId="5C15BF5E" w:rsidR="00C60D05" w:rsidRDefault="00C60D05" w:rsidP="00B12A15">
            <w:pPr>
              <w:tabs>
                <w:tab w:val="left" w:pos="1276"/>
              </w:tabs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4. </w:t>
            </w:r>
            <w:r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2</w:t>
            </w:r>
            <w:r>
              <w:rPr>
                <w:bCs/>
                <w:sz w:val="20"/>
                <w:szCs w:val="20"/>
              </w:rPr>
              <w:t xml:space="preserve"> на тему «</w:t>
            </w:r>
            <w:r>
              <w:rPr>
                <w:color w:val="000000"/>
                <w:sz w:val="20"/>
                <w:szCs w:val="20"/>
              </w:rPr>
              <w:t>Создание программы классификации текстовых данных</w:t>
            </w:r>
            <w:r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2114488F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2305591" w14:textId="77777777" w:rsidR="00C60D05" w:rsidRDefault="00C60D05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062BFB19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МОДУЛЬ 2 </w:t>
            </w:r>
            <w:r w:rsidR="00396A77">
              <w:rPr>
                <w:b/>
                <w:sz w:val="20"/>
                <w:szCs w:val="20"/>
              </w:rPr>
              <w:t>Обработка текстовых данных моделями машинного обучения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42F871FF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>Подготовка текстовых данных для классификации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6D7AFD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6608D7F5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96A77">
              <w:rPr>
                <w:sz w:val="20"/>
                <w:szCs w:val="20"/>
                <w:lang w:eastAsia="ru-RU"/>
              </w:rPr>
              <w:t xml:space="preserve">Создание программы подготовки текстовых данных для классификации моделями машинного обучения 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D222CD8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 w:rsidR="00372B46">
              <w:rPr>
                <w:bCs/>
                <w:sz w:val="20"/>
                <w:szCs w:val="20"/>
                <w:lang w:val="kk-KZ"/>
              </w:rPr>
              <w:t>Классификация текстовых данных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11E6D96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2F3B6F26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1748BD">
              <w:rPr>
                <w:sz w:val="20"/>
                <w:szCs w:val="20"/>
                <w:lang w:val="kk-KZ"/>
              </w:rPr>
              <w:t>Создание программы классификации текстов моделями Наивного Байеса, Логистической регрессии, Дерева решений, Случайного леса и т.д.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7B137E76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П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 xml:space="preserve"> </w:t>
            </w:r>
            <w:r w:rsidR="00C60D05">
              <w:rPr>
                <w:b/>
                <w:bCs/>
                <w:sz w:val="20"/>
                <w:szCs w:val="20"/>
                <w:lang w:val="kk-KZ"/>
              </w:rPr>
              <w:t>5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088B3047" w:rsidR="0071287E" w:rsidRDefault="00C60D05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66243F5E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 w:rsidRPr="00AA1380">
              <w:rPr>
                <w:b/>
                <w:sz w:val="20"/>
                <w:szCs w:val="20"/>
              </w:rPr>
              <w:t xml:space="preserve"> </w:t>
            </w:r>
            <w:r w:rsidR="00AA1380" w:rsidRPr="00AA1380">
              <w:rPr>
                <w:bCs/>
                <w:sz w:val="20"/>
                <w:szCs w:val="20"/>
              </w:rPr>
              <w:t>Классификация текстовых данных нейронными сетями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31C47935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E18DD77" w:rsidR="0071287E" w:rsidRPr="00AA1380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AA1380" w:rsidRPr="00AA1380">
              <w:rPr>
                <w:sz w:val="20"/>
                <w:szCs w:val="20"/>
                <w:lang w:val="kk-KZ"/>
              </w:rPr>
              <w:t>Создание программы классификации текстов моделями Deep neural network, Convolutional neural network и Long short term memory neural network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19787242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9A60CF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  <w:r w:rsidR="00CC28EE">
              <w:rPr>
                <w:bCs/>
                <w:sz w:val="20"/>
                <w:szCs w:val="20"/>
              </w:rPr>
              <w:t xml:space="preserve"> на тему «</w:t>
            </w:r>
            <w:r w:rsidR="00CC28EE" w:rsidRPr="00CC28EE">
              <w:rPr>
                <w:bCs/>
                <w:sz w:val="20"/>
                <w:szCs w:val="20"/>
                <w:lang w:val="kk-KZ"/>
              </w:rPr>
              <w:t xml:space="preserve">Разработка программы анализа тональности текстов с помощью </w:t>
            </w:r>
            <w:r w:rsidR="00CC28EE" w:rsidRPr="00CC28EE">
              <w:rPr>
                <w:bCs/>
                <w:sz w:val="20"/>
                <w:szCs w:val="20"/>
                <w:lang w:val="en-US"/>
              </w:rPr>
              <w:t>BERT</w:t>
            </w:r>
            <w:r w:rsidR="00CC28EE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EB424EA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Большие языковые модели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  <w:r w:rsidR="00F72DCD" w:rsidRPr="00F72DCD">
              <w:rPr>
                <w:sz w:val="20"/>
                <w:szCs w:val="20"/>
              </w:rPr>
              <w:t xml:space="preserve">, </w:t>
            </w:r>
            <w:r w:rsidR="00F72DCD">
              <w:rPr>
                <w:sz w:val="20"/>
                <w:szCs w:val="20"/>
                <w:lang w:val="en-US"/>
              </w:rPr>
              <w:t>GPT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6E69951F" w:rsidR="0071287E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5FC40D4F" w:rsidR="0071287E" w:rsidRPr="00F72DCD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F72DCD">
              <w:rPr>
                <w:sz w:val="20"/>
                <w:szCs w:val="20"/>
                <w:lang w:val="kk-KZ"/>
              </w:rPr>
              <w:t xml:space="preserve">Создание программы обработки текстовых данных моделью </w:t>
            </w:r>
            <w:r w:rsidR="00F72DCD">
              <w:rPr>
                <w:sz w:val="20"/>
                <w:szCs w:val="20"/>
                <w:lang w:val="en-US"/>
              </w:rPr>
              <w:t>BERT</w:t>
            </w:r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1373C998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Анализ и обработка текстов с помощью запросов </w:t>
            </w:r>
            <w:r w:rsidR="00DE2860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5D5FBB63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6D6E1183" w:rsidR="0071287E" w:rsidRPr="00DE2860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DE2860">
              <w:rPr>
                <w:sz w:val="20"/>
                <w:szCs w:val="20"/>
                <w:lang w:val="kk-KZ"/>
              </w:rPr>
              <w:t xml:space="preserve">Создание программы обработки текстов с </w:t>
            </w:r>
            <w:r w:rsidR="00DE2860">
              <w:rPr>
                <w:sz w:val="20"/>
                <w:szCs w:val="20"/>
                <w:lang w:val="en-US"/>
              </w:rPr>
              <w:t>API</w:t>
            </w:r>
            <w:r w:rsidR="00DE2860" w:rsidRPr="00DE2860">
              <w:rPr>
                <w:sz w:val="20"/>
                <w:szCs w:val="20"/>
              </w:rPr>
              <w:t xml:space="preserve"> </w:t>
            </w:r>
            <w:r w:rsidR="00DE2860">
              <w:rPr>
                <w:sz w:val="20"/>
                <w:szCs w:val="20"/>
                <w:lang w:val="en-US"/>
              </w:rPr>
              <w:t>ChatGPT</w:t>
            </w:r>
          </w:p>
        </w:tc>
        <w:tc>
          <w:tcPr>
            <w:tcW w:w="860" w:type="dxa"/>
            <w:shd w:val="clear" w:color="auto" w:fill="auto"/>
          </w:tcPr>
          <w:p w14:paraId="2DD27785" w14:textId="67590546" w:rsidR="0071287E" w:rsidRPr="00C70FA3" w:rsidRDefault="009A60CF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05984822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A60CF">
              <w:rPr>
                <w:b/>
                <w:sz w:val="20"/>
                <w:szCs w:val="20"/>
              </w:rPr>
              <w:t>7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A407F1C" w:rsidR="0071287E" w:rsidRDefault="009A60CF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25</w:t>
            </w: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1E1D62EF" w:rsidR="0071287E" w:rsidRPr="000E71C0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>Работа с</w:t>
            </w:r>
            <w:r w:rsidR="000E71C0" w:rsidRPr="000E71C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0E71C0">
              <w:rPr>
                <w:b/>
                <w:color w:val="000000"/>
                <w:sz w:val="20"/>
                <w:szCs w:val="20"/>
                <w:lang w:val="kk-KZ"/>
              </w:rPr>
              <w:t>парсингом текстовых данных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5DF7B35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Основные методы анализа текстовых документов в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>формате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15F68DC6" w:rsidR="00946EE2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20004FCF" w:rsidR="00946EE2" w:rsidRPr="000E71C0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ов библиотекой </w:t>
            </w:r>
            <w:r w:rsidR="000E71C0">
              <w:rPr>
                <w:sz w:val="20"/>
                <w:szCs w:val="20"/>
                <w:lang w:val="en-US"/>
              </w:rPr>
              <w:t>BeautifulSoup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04C6AF6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CC28EE">
              <w:rPr>
                <w:b/>
                <w:sz w:val="20"/>
                <w:szCs w:val="20"/>
              </w:rPr>
              <w:t>8</w:t>
            </w:r>
            <w:r>
              <w:rPr>
                <w:b/>
                <w:sz w:val="20"/>
                <w:szCs w:val="20"/>
              </w:rPr>
              <w:t xml:space="preserve">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на тему</w:t>
            </w:r>
            <w:r w:rsidR="00A123AC">
              <w:rPr>
                <w:b/>
                <w:sz w:val="20"/>
                <w:szCs w:val="20"/>
              </w:rPr>
              <w:t xml:space="preserve"> </w:t>
            </w:r>
            <w:r w:rsidR="00A123AC" w:rsidRPr="00A123AC">
              <w:rPr>
                <w:bCs/>
                <w:sz w:val="20"/>
                <w:szCs w:val="20"/>
              </w:rPr>
              <w:t>«</w:t>
            </w:r>
            <w:r w:rsidR="00A123AC">
              <w:rPr>
                <w:sz w:val="20"/>
                <w:szCs w:val="20"/>
                <w:lang w:eastAsia="ru-RU"/>
              </w:rPr>
              <w:t xml:space="preserve">Создание приложения </w:t>
            </w:r>
            <w:r w:rsidR="00A123AC">
              <w:rPr>
                <w:sz w:val="20"/>
                <w:szCs w:val="20"/>
                <w:lang w:val="kk-KZ" w:eastAsia="ru-RU"/>
              </w:rPr>
              <w:t>веб</w:t>
            </w:r>
            <w:r w:rsidR="00A123AC">
              <w:rPr>
                <w:sz w:val="20"/>
                <w:szCs w:val="20"/>
                <w:lang w:eastAsia="ru-RU"/>
              </w:rPr>
              <w:t>-краулера</w:t>
            </w:r>
            <w:r w:rsidR="00A123AC" w:rsidRPr="00A123AC">
              <w:rPr>
                <w:bCs/>
                <w:sz w:val="20"/>
                <w:szCs w:val="20"/>
              </w:rPr>
              <w:t>»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44545AC0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Работа с парсингом </w:t>
            </w:r>
            <w:r w:rsidR="000E71C0">
              <w:rPr>
                <w:sz w:val="20"/>
                <w:szCs w:val="20"/>
                <w:lang w:val="en-US"/>
              </w:rPr>
              <w:t>HTML</w:t>
            </w:r>
            <w:r w:rsidR="000E71C0" w:rsidRPr="000E71C0">
              <w:rPr>
                <w:sz w:val="20"/>
                <w:szCs w:val="20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траниц с помощью </w:t>
            </w:r>
            <w:r w:rsidR="000E71C0">
              <w:rPr>
                <w:sz w:val="20"/>
                <w:szCs w:val="20"/>
                <w:lang w:val="en-US"/>
              </w:rPr>
              <w:t>BeautifulSoup</w:t>
            </w:r>
            <w:r w:rsidR="000E71C0"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</w:rPr>
              <w:t xml:space="preserve">и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3C25F57F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354492E4" w:rsidR="00D14F3A" w:rsidRPr="000E71C0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 w:rsidR="000E71C0">
              <w:rPr>
                <w:sz w:val="20"/>
                <w:szCs w:val="20"/>
                <w:lang w:val="kk-KZ"/>
              </w:rPr>
              <w:t xml:space="preserve">Создание программы парсинга текста библиотекой </w:t>
            </w:r>
            <w:r w:rsidR="000E71C0">
              <w:rPr>
                <w:sz w:val="20"/>
                <w:szCs w:val="20"/>
                <w:lang w:val="en-US"/>
              </w:rPr>
              <w:t>Scrapy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A123AC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0E61AF82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Работа с веб-краулерами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3A3A953F" w:rsidR="00A123AC" w:rsidRPr="007D3CE6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A123AC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64BCC199" w:rsidR="00A123AC" w:rsidRPr="004635C6" w:rsidRDefault="00A123A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Создание программы парсинга текста с помощью </w:t>
            </w:r>
            <w:r>
              <w:rPr>
                <w:sz w:val="20"/>
                <w:szCs w:val="20"/>
                <w:lang w:val="en-US"/>
              </w:rPr>
              <w:t>Selenium web driver</w:t>
            </w:r>
          </w:p>
        </w:tc>
        <w:tc>
          <w:tcPr>
            <w:tcW w:w="860" w:type="dxa"/>
            <w:shd w:val="clear" w:color="auto" w:fill="auto"/>
          </w:tcPr>
          <w:p w14:paraId="7CEE4A0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A123AC" w14:paraId="570F06CB" w14:textId="77777777" w:rsidTr="0045131B">
        <w:tc>
          <w:tcPr>
            <w:tcW w:w="871" w:type="dxa"/>
            <w:vMerge/>
            <w:shd w:val="clear" w:color="auto" w:fill="auto"/>
          </w:tcPr>
          <w:p w14:paraId="3A5E4B24" w14:textId="77777777" w:rsidR="00A123AC" w:rsidRDefault="00A123A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7588DB" w14:textId="277F94B7" w:rsidR="00A123AC" w:rsidRDefault="00A123A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СРОП 9. </w:t>
            </w:r>
            <w:r w:rsidRPr="00A123AC">
              <w:rPr>
                <w:bCs/>
                <w:sz w:val="20"/>
                <w:szCs w:val="20"/>
              </w:rPr>
              <w:t>Прием СРО 4</w:t>
            </w:r>
          </w:p>
        </w:tc>
        <w:tc>
          <w:tcPr>
            <w:tcW w:w="860" w:type="dxa"/>
            <w:shd w:val="clear" w:color="auto" w:fill="auto"/>
          </w:tcPr>
          <w:p w14:paraId="0E101F2A" w14:textId="77777777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B884D6D" w14:textId="0E7D2C48" w:rsidR="00A123AC" w:rsidRDefault="00A123A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6BC86119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6E4607" w:rsidRPr="006E4607">
              <w:rPr>
                <w:sz w:val="20"/>
                <w:szCs w:val="20"/>
                <w:lang w:val="kk-KZ"/>
              </w:rPr>
              <w:t>Добавление функций поиска данных в социальных сетях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61BC8D15" w:rsidR="00D14F3A" w:rsidRPr="007D3CE6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5888D61A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  <w:lang w:eastAsia="ru-RU"/>
              </w:rPr>
              <w:t>Разработка многофункционального веб-краулера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48CD624D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 w:rsidRPr="004635C6">
              <w:rPr>
                <w:sz w:val="20"/>
                <w:szCs w:val="20"/>
                <w:lang w:val="kk-KZ"/>
              </w:rPr>
              <w:t>Основные этапы создания веб-приложения с моделями машинного обучения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39BA8E2" w:rsidR="0071287E" w:rsidRDefault="007D3CE6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19FAD64F" w:rsidR="0071287E" w:rsidRPr="004635C6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 w:rsidR="004635C6">
              <w:rPr>
                <w:sz w:val="20"/>
                <w:szCs w:val="20"/>
              </w:rPr>
              <w:t xml:space="preserve">Разработка веб-приложения на </w:t>
            </w:r>
            <w:r w:rsidR="004635C6">
              <w:rPr>
                <w:sz w:val="20"/>
                <w:szCs w:val="20"/>
                <w:lang w:val="en-US"/>
              </w:rPr>
              <w:t>Django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02BFD1F7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EC1095" w:rsidRPr="00EC1095">
        <w:rPr>
          <w:b/>
          <w:bCs/>
          <w:color w:val="000000"/>
          <w:sz w:val="20"/>
          <w:szCs w:val="20"/>
        </w:rPr>
        <w:t>Реализация проекта с базовыми операциями обработки текстов</w:t>
      </w:r>
      <w:r w:rsidR="00EC10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3055EC4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>Знание и понимание основных</w:t>
            </w:r>
            <w:r w:rsidR="00EC1095">
              <w:rPr>
                <w:rStyle w:val="eop"/>
                <w:sz w:val="20"/>
                <w:szCs w:val="20"/>
                <w:lang w:val="kk-KZ"/>
              </w:rPr>
              <w:t xml:space="preserve"> концепций 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21D838" w14:textId="77777777" w:rsidR="00B5271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3D813F7F" w14:textId="2C601C13" w:rsidR="005E3E69" w:rsidRPr="00F76949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1C8FC3AC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  <w:p w14:paraId="65D1B785" w14:textId="77777777" w:rsidR="00B5271E" w:rsidRPr="00F76949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3F768B4F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2B085183" w:rsidR="00B5271E" w:rsidRPr="00B5271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</w:t>
            </w:r>
            <w:r w:rsidR="00EC1095">
              <w:rPr>
                <w:rStyle w:val="eop"/>
                <w:sz w:val="20"/>
                <w:szCs w:val="20"/>
                <w:lang w:val="kk-KZ"/>
              </w:rPr>
              <w:t>обработки текстовых данных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EA133C" w:rsidR="00B5271E" w:rsidRPr="00EC1095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EC1095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EC1095">
              <w:rPr>
                <w:rStyle w:val="normaltextrun"/>
                <w:sz w:val="20"/>
                <w:szCs w:val="20"/>
              </w:rPr>
              <w:t xml:space="preserve"> </w:t>
            </w:r>
            <w:r w:rsidR="00EC1095" w:rsidRPr="00EC1095">
              <w:rPr>
                <w:rStyle w:val="normaltextrun"/>
                <w:sz w:val="20"/>
                <w:szCs w:val="20"/>
              </w:rPr>
              <w:t>обработки текстовых данных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58F9E8" w14:textId="7EBAD566" w:rsidR="00B5271E" w:rsidRPr="008B286E" w:rsidRDefault="00B5271E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345D6" w14:textId="77777777" w:rsidR="00B5271E" w:rsidRDefault="00F1134D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D7CB884" w14:textId="69CBE529" w:rsidR="005E3E69" w:rsidRPr="008B286E" w:rsidRDefault="005E3E69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7D3CE6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2276718C" w:rsidR="00B5271E" w:rsidRDefault="00B5271E" w:rsidP="005E3E69">
      <w:pPr>
        <w:spacing w:after="80"/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DE2B30" w:rsidRPr="00DE2B30">
        <w:rPr>
          <w:b/>
          <w:bCs/>
          <w:color w:val="000000"/>
          <w:sz w:val="20"/>
          <w:szCs w:val="20"/>
        </w:rPr>
        <w:t>Создание программы классификации текстовых данных</w:t>
      </w:r>
      <w:r w:rsidR="00DE2B30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22601052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моделями машинног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74546" w14:textId="780183C7" w:rsidR="000D1645" w:rsidRPr="00F76949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 w:rsidR="00DE2B30"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="00DE2B30" w:rsidRPr="000D1645">
              <w:rPr>
                <w:rStyle w:val="eop"/>
                <w:sz w:val="20"/>
                <w:szCs w:val="20"/>
              </w:rPr>
              <w:t> </w:t>
            </w:r>
            <w:r w:rsidR="00DE2B30">
              <w:rPr>
                <w:rStyle w:val="eop"/>
                <w:sz w:val="20"/>
                <w:szCs w:val="20"/>
              </w:rPr>
              <w:t>моделями машинного обучения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4A289C94" w:rsidR="000D1645" w:rsidRPr="009365CA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 w:rsidR="00DE2B30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2035BB3D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</w:t>
            </w:r>
            <w:r w:rsidR="009365CA"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 w:rsidR="009365CA">
              <w:rPr>
                <w:sz w:val="20"/>
                <w:szCs w:val="20"/>
                <w:shd w:val="clear" w:color="auto" w:fill="FFFFFF"/>
              </w:rPr>
              <w:t xml:space="preserve"> моделей машинного обучения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2CD80EE2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9365CA">
              <w:rPr>
                <w:sz w:val="20"/>
                <w:szCs w:val="20"/>
                <w:shd w:val="clear" w:color="auto" w:fill="FFFFFF"/>
              </w:rPr>
              <w:t>создания моделей машинного обучения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0F43E5" w14:textId="653A677D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E2F19" w14:textId="4200E3B8" w:rsidR="000D1645" w:rsidRPr="008B286E" w:rsidRDefault="000D164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4A55F5AA" w14:textId="5EBE56C5" w:rsidR="00B5271E" w:rsidRPr="009F2B0A" w:rsidRDefault="00B5271E" w:rsidP="005E3E69">
      <w:pPr>
        <w:spacing w:after="80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07F95" w:rsidRPr="00A07F95">
        <w:rPr>
          <w:b/>
          <w:sz w:val="20"/>
          <w:szCs w:val="20"/>
          <w:lang w:val="kk-KZ"/>
        </w:rPr>
        <w:t xml:space="preserve">Разработка программы анализа тональности текстов с помощью </w:t>
      </w:r>
      <w:r w:rsidR="00A07F95" w:rsidRPr="00A07F95">
        <w:rPr>
          <w:b/>
          <w:sz w:val="20"/>
          <w:szCs w:val="20"/>
          <w:lang w:val="en-US"/>
        </w:rPr>
        <w:t>BERT</w:t>
      </w:r>
      <w:r w:rsidR="00A07F95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47139F81" w:rsidR="00B5271E" w:rsidRPr="008B286E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sz w:val="20"/>
                <w:szCs w:val="20"/>
              </w:rPr>
              <w:t> </w:t>
            </w:r>
            <w:r w:rsidRPr="00F76949">
              <w:rPr>
                <w:rStyle w:val="normaltextrun"/>
                <w:sz w:val="20"/>
                <w:szCs w:val="20"/>
              </w:rPr>
              <w:t>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7D3CE6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A07F95" w:rsidRPr="00F76949" w14:paraId="47C37875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277E848A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 xml:space="preserve">Работа с </w:t>
            </w:r>
            <w:r>
              <w:rPr>
                <w:rStyle w:val="eop"/>
                <w:sz w:val="20"/>
                <w:szCs w:val="20"/>
                <w:lang w:val="kk-KZ"/>
              </w:rPr>
              <w:t>моделями машинног</w:t>
            </w:r>
            <w:r w:rsidR="001A0D50">
              <w:rPr>
                <w:rStyle w:val="eop"/>
                <w:sz w:val="20"/>
                <w:szCs w:val="20"/>
                <w:lang w:val="kk-KZ"/>
              </w:rPr>
              <w:t>о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обучения классификации текстовых данных</w:t>
            </w:r>
            <w:r w:rsidRPr="000D1645">
              <w:rPr>
                <w:rStyle w:val="eop"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5834F2" w14:textId="7370DBF2" w:rsidR="00A07F95" w:rsidRPr="00F5359D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</w:t>
            </w:r>
            <w:r>
              <w:rPr>
                <w:rStyle w:val="eop"/>
                <w:sz w:val="20"/>
                <w:szCs w:val="20"/>
                <w:lang w:val="kk-KZ"/>
              </w:rPr>
              <w:t>классификации текстовых данных</w:t>
            </w:r>
            <w:r w:rsidRPr="00A07F95">
              <w:rPr>
                <w:rStyle w:val="eop"/>
                <w:bCs/>
                <w:sz w:val="20"/>
                <w:szCs w:val="20"/>
              </w:rPr>
              <w:t> </w:t>
            </w:r>
            <w:r w:rsidRPr="00A07F95">
              <w:rPr>
                <w:bCs/>
                <w:sz w:val="20"/>
                <w:szCs w:val="20"/>
                <w:lang w:val="kk-KZ"/>
              </w:rPr>
              <w:t xml:space="preserve">с помощью </w:t>
            </w:r>
            <w:r w:rsidRPr="00A07F95">
              <w:rPr>
                <w:bCs/>
                <w:sz w:val="20"/>
                <w:szCs w:val="20"/>
                <w:lang w:val="en-US"/>
              </w:rPr>
              <w:t>BERT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D485" w14:textId="73F40FF6" w:rsidR="00A07F95" w:rsidRPr="005E3E69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  <w:p w14:paraId="27F3FF5B" w14:textId="14A4563B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4C13388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по </w:t>
            </w:r>
            <w:r>
              <w:rPr>
                <w:sz w:val="20"/>
                <w:szCs w:val="20"/>
                <w:shd w:val="clear" w:color="auto" w:fill="FFFFFF"/>
              </w:rPr>
              <w:t>создани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ю</w:t>
            </w:r>
            <w:r>
              <w:rPr>
                <w:sz w:val="20"/>
                <w:szCs w:val="20"/>
                <w:shd w:val="clear" w:color="auto" w:fill="FFFFFF"/>
              </w:rPr>
              <w:t xml:space="preserve">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0EC8F45D" w:rsidR="00A07F95" w:rsidRPr="00F5359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>
              <w:rPr>
                <w:sz w:val="20"/>
                <w:szCs w:val="20"/>
                <w:shd w:val="clear" w:color="auto" w:fill="FFFFFF"/>
              </w:rPr>
              <w:t xml:space="preserve">создания моделей моделей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BERT</w:t>
            </w:r>
          </w:p>
        </w:tc>
      </w:tr>
      <w:tr w:rsidR="00A07F95" w:rsidRPr="00F76949" w14:paraId="2F67DB86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1D0E2650" w:rsidR="00A07F95" w:rsidRPr="00576CCC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99C7" w14:textId="77777777" w:rsidR="00A07F95" w:rsidRPr="00B5271E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400E410F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B3360AD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F15CC" w14:textId="2288A39E" w:rsidR="00A07F95" w:rsidRPr="003C32C7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1BD685" w14:textId="77777777" w:rsidR="00A07F95" w:rsidRPr="00F1134D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A07F95" w:rsidRPr="003C32C7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A07F95" w:rsidRPr="00F76949" w14:paraId="4C589B3D" w14:textId="77777777" w:rsidTr="007D3CE6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2AB8105E" w:rsidR="00A07F95" w:rsidRPr="008B286E" w:rsidRDefault="00A07F95" w:rsidP="00A07F9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4EE1A014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6D9F1D" w14:textId="6EF9B279" w:rsidR="00A07F95" w:rsidRPr="006F05B6" w:rsidRDefault="00A07F95" w:rsidP="005E3E69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1FB45C92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D8EC751" w:rsidR="00A07F95" w:rsidRPr="006F05B6" w:rsidRDefault="00A07F95" w:rsidP="00A07F9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29085346" w14:textId="6A182F5E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9A2E6C" w:rsidRPr="009A2E6C">
        <w:rPr>
          <w:b/>
          <w:bCs/>
          <w:sz w:val="20"/>
          <w:szCs w:val="20"/>
        </w:rPr>
        <w:t xml:space="preserve">Создание приложения </w:t>
      </w:r>
      <w:r w:rsidR="009A2E6C" w:rsidRPr="009A2E6C">
        <w:rPr>
          <w:b/>
          <w:bCs/>
          <w:sz w:val="20"/>
          <w:szCs w:val="20"/>
          <w:lang w:val="kk-KZ"/>
        </w:rPr>
        <w:t>веб</w:t>
      </w:r>
      <w:r w:rsidR="009A2E6C" w:rsidRPr="009A2E6C">
        <w:rPr>
          <w:b/>
          <w:bCs/>
          <w:sz w:val="20"/>
          <w:szCs w:val="20"/>
        </w:rPr>
        <w:t>-краулера</w:t>
      </w:r>
      <w:r w:rsidR="009A2E6C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05D51EAF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 w:rsidR="00C676B4" w:rsidRPr="00C676B4">
              <w:rPr>
                <w:sz w:val="20"/>
                <w:szCs w:val="20"/>
                <w:lang w:val="kk-KZ"/>
              </w:rPr>
              <w:t>создания веб</w:t>
            </w:r>
            <w:r w:rsidR="00C676B4" w:rsidRPr="00C676B4">
              <w:rPr>
                <w:sz w:val="20"/>
                <w:szCs w:val="20"/>
              </w:rPr>
              <w:t>-краулера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108DFAB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  <w:p w14:paraId="0F690C5A" w14:textId="77777777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7AEFBA44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 Понимание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  <w:p w14:paraId="0D3C54B0" w14:textId="459D3455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436BCD09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Ограниченное понимание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 работы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7F0560AE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 w:rsidRPr="00C676B4"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 w:rsidRPr="00C676B4">
              <w:rPr>
                <w:sz w:val="20"/>
                <w:szCs w:val="20"/>
                <w:shd w:val="clear" w:color="auto" w:fill="FFFFFF"/>
              </w:rPr>
              <w:t xml:space="preserve">основных операций </w:t>
            </w:r>
            <w:r w:rsidR="00C676B4" w:rsidRPr="00C676B4">
              <w:rPr>
                <w:rStyle w:val="normaltextrun"/>
                <w:sz w:val="20"/>
                <w:szCs w:val="20"/>
              </w:rPr>
              <w:t xml:space="preserve">работы </w:t>
            </w:r>
            <w:r w:rsidR="00C676B4" w:rsidRPr="00C676B4">
              <w:rPr>
                <w:sz w:val="20"/>
                <w:szCs w:val="20"/>
                <w:shd w:val="clear" w:color="auto" w:fill="FFFFFF"/>
              </w:rPr>
              <w:t xml:space="preserve">с </w:t>
            </w:r>
            <w:r w:rsidR="00C676B4" w:rsidRPr="00C676B4">
              <w:rPr>
                <w:sz w:val="20"/>
                <w:szCs w:val="20"/>
                <w:lang w:val="kk-KZ"/>
              </w:rPr>
              <w:t>веб</w:t>
            </w:r>
            <w:r w:rsidR="00C676B4" w:rsidRPr="00C676B4">
              <w:rPr>
                <w:sz w:val="20"/>
                <w:szCs w:val="20"/>
              </w:rPr>
              <w:t>-краулером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C676B4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sz w:val="20"/>
                <w:szCs w:val="20"/>
              </w:rPr>
              <w:t xml:space="preserve"> В программном коде имеются небольшие</w:t>
            </w:r>
            <w:r w:rsidRPr="00C676B4"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 w:rsidRPr="00C676B4"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 w:rsidRPr="00C676B4"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C676B4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ие отчета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Письмо демонстрирует ясность, лаконичность и корректность. В основном отсутствуют ошибки.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C676B4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C676B4">
              <w:rPr>
                <w:rStyle w:val="normaltextrun"/>
                <w:sz w:val="20"/>
                <w:szCs w:val="20"/>
              </w:rPr>
              <w:t>Написанное неясно, трудно следовать за содержанием. Много ошибок в тексте </w:t>
            </w:r>
            <w:r w:rsidRPr="00C676B4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088C0FD3" w14:textId="7C3DB543" w:rsidR="005E3E69" w:rsidRDefault="005E3E69" w:rsidP="005E3E69">
      <w:pPr>
        <w:spacing w:after="120"/>
        <w:ind w:left="1440" w:firstLine="720"/>
        <w:jc w:val="both"/>
        <w:rPr>
          <w:b/>
          <w:sz w:val="20"/>
          <w:szCs w:val="20"/>
        </w:rPr>
      </w:pPr>
      <w:r>
        <w:rPr>
          <w:b/>
          <w:sz w:val="20"/>
          <w:szCs w:val="20"/>
          <w:lang w:val="kk-KZ"/>
        </w:rPr>
        <w:t xml:space="preserve">И.о. </w:t>
      </w:r>
      <w:r>
        <w:rPr>
          <w:b/>
          <w:sz w:val="20"/>
          <w:szCs w:val="20"/>
        </w:rPr>
        <w:t xml:space="preserve">декана     ______________________________    </w:t>
      </w:r>
      <w:r>
        <w:rPr>
          <w:b/>
          <w:sz w:val="20"/>
          <w:szCs w:val="20"/>
          <w:lang w:val="kk-KZ"/>
        </w:rPr>
        <w:t>Тұрар О.Н.</w:t>
      </w:r>
    </w:p>
    <w:p w14:paraId="0047CF2C" w14:textId="77777777" w:rsidR="005E3E69" w:rsidRDefault="005E3E69" w:rsidP="005E3E69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5DE38354" w14:textId="77777777" w:rsidR="005E3E69" w:rsidRDefault="005E3E69" w:rsidP="005E3E69">
      <w:pPr>
        <w:spacing w:after="120"/>
        <w:ind w:left="1440" w:firstLine="720"/>
        <w:rPr>
          <w:b/>
          <w:sz w:val="20"/>
          <w:szCs w:val="20"/>
        </w:rPr>
      </w:pPr>
      <w:r>
        <w:rPr>
          <w:b/>
          <w:sz w:val="20"/>
          <w:szCs w:val="20"/>
        </w:rPr>
        <w:t>Заведующий кафедрой ______________________   Мусиралиева Ш.Ж.</w:t>
      </w:r>
    </w:p>
    <w:p w14:paraId="7C321E22" w14:textId="77777777" w:rsidR="005E3E69" w:rsidRDefault="005E3E69" w:rsidP="005E3E69">
      <w:pPr>
        <w:spacing w:after="120"/>
        <w:rPr>
          <w:b/>
          <w:sz w:val="20"/>
          <w:szCs w:val="20"/>
        </w:rPr>
      </w:pPr>
    </w:p>
    <w:p w14:paraId="29BAE6CE" w14:textId="30FE7C6C" w:rsidR="005E3E69" w:rsidRPr="00B3625C" w:rsidRDefault="005E3E69" w:rsidP="005E3E69">
      <w:pPr>
        <w:spacing w:after="120"/>
        <w:ind w:left="1440" w:firstLine="720"/>
        <w:rPr>
          <w:sz w:val="20"/>
          <w:szCs w:val="20"/>
        </w:rPr>
      </w:pPr>
      <w:r>
        <w:rPr>
          <w:b/>
          <w:sz w:val="20"/>
          <w:szCs w:val="20"/>
        </w:rPr>
        <w:t xml:space="preserve">Лектор ____________________________________    </w:t>
      </w:r>
      <w:r>
        <w:rPr>
          <w:b/>
          <w:sz w:val="20"/>
          <w:szCs w:val="20"/>
          <w:lang w:val="kk-KZ"/>
        </w:rPr>
        <w:t>Карюкин В</w:t>
      </w:r>
      <w:r>
        <w:rPr>
          <w:b/>
          <w:sz w:val="20"/>
          <w:szCs w:val="20"/>
        </w:rPr>
        <w:t>.И.</w:t>
      </w: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ADDFD" w14:textId="77777777" w:rsidR="00923A30" w:rsidRDefault="00923A30" w:rsidP="005E3E69">
      <w:r>
        <w:separator/>
      </w:r>
    </w:p>
  </w:endnote>
  <w:endnote w:type="continuationSeparator" w:id="0">
    <w:p w14:paraId="5B1EB0EC" w14:textId="77777777" w:rsidR="00923A30" w:rsidRDefault="00923A30" w:rsidP="005E3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55AD8" w14:textId="77777777" w:rsidR="00923A30" w:rsidRDefault="00923A30" w:rsidP="005E3E69">
      <w:r>
        <w:separator/>
      </w:r>
    </w:p>
  </w:footnote>
  <w:footnote w:type="continuationSeparator" w:id="0">
    <w:p w14:paraId="0E83345F" w14:textId="77777777" w:rsidR="00923A30" w:rsidRDefault="00923A30" w:rsidP="005E3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145FA8"/>
    <w:multiLevelType w:val="hybridMultilevel"/>
    <w:tmpl w:val="10C6C988"/>
    <w:lvl w:ilvl="0" w:tplc="EA7C335E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0FALDcAlktAAAA"/>
  </w:docVars>
  <w:rsids>
    <w:rsidRoot w:val="0071287E"/>
    <w:rsid w:val="0000439C"/>
    <w:rsid w:val="00017D03"/>
    <w:rsid w:val="0004134D"/>
    <w:rsid w:val="00072918"/>
    <w:rsid w:val="000A1C3A"/>
    <w:rsid w:val="000A3E89"/>
    <w:rsid w:val="000B1E74"/>
    <w:rsid w:val="000C7679"/>
    <w:rsid w:val="000D1645"/>
    <w:rsid w:val="000E71C0"/>
    <w:rsid w:val="000E765C"/>
    <w:rsid w:val="000F6FEE"/>
    <w:rsid w:val="00103AB9"/>
    <w:rsid w:val="001217BC"/>
    <w:rsid w:val="001231F7"/>
    <w:rsid w:val="0016526C"/>
    <w:rsid w:val="001748BD"/>
    <w:rsid w:val="001849E9"/>
    <w:rsid w:val="001902AA"/>
    <w:rsid w:val="001A0D50"/>
    <w:rsid w:val="001A1C20"/>
    <w:rsid w:val="001A5E98"/>
    <w:rsid w:val="0020607F"/>
    <w:rsid w:val="00271968"/>
    <w:rsid w:val="00275C8B"/>
    <w:rsid w:val="00281E66"/>
    <w:rsid w:val="00286C40"/>
    <w:rsid w:val="0028711C"/>
    <w:rsid w:val="002B3248"/>
    <w:rsid w:val="002B76B1"/>
    <w:rsid w:val="002D6354"/>
    <w:rsid w:val="002F36C3"/>
    <w:rsid w:val="002F7A71"/>
    <w:rsid w:val="00334C84"/>
    <w:rsid w:val="00372B46"/>
    <w:rsid w:val="00396A77"/>
    <w:rsid w:val="003E0945"/>
    <w:rsid w:val="003F0D1E"/>
    <w:rsid w:val="00407A00"/>
    <w:rsid w:val="004317C7"/>
    <w:rsid w:val="00440B3C"/>
    <w:rsid w:val="0045131B"/>
    <w:rsid w:val="004635C6"/>
    <w:rsid w:val="00465BA8"/>
    <w:rsid w:val="004B3B2C"/>
    <w:rsid w:val="004D15EE"/>
    <w:rsid w:val="004E3570"/>
    <w:rsid w:val="004F5109"/>
    <w:rsid w:val="00502E6A"/>
    <w:rsid w:val="00534EDF"/>
    <w:rsid w:val="00573377"/>
    <w:rsid w:val="00576CCC"/>
    <w:rsid w:val="005935C8"/>
    <w:rsid w:val="005A14EC"/>
    <w:rsid w:val="005A36B8"/>
    <w:rsid w:val="005B539B"/>
    <w:rsid w:val="005B5ECF"/>
    <w:rsid w:val="005D4250"/>
    <w:rsid w:val="005E3E69"/>
    <w:rsid w:val="00603114"/>
    <w:rsid w:val="006270F5"/>
    <w:rsid w:val="006423BC"/>
    <w:rsid w:val="006621D3"/>
    <w:rsid w:val="00680E52"/>
    <w:rsid w:val="006A510E"/>
    <w:rsid w:val="006C69E9"/>
    <w:rsid w:val="006E3F85"/>
    <w:rsid w:val="006E4607"/>
    <w:rsid w:val="006F181E"/>
    <w:rsid w:val="0071287E"/>
    <w:rsid w:val="00714F24"/>
    <w:rsid w:val="00720717"/>
    <w:rsid w:val="00723F72"/>
    <w:rsid w:val="00740299"/>
    <w:rsid w:val="00757BAC"/>
    <w:rsid w:val="0078779D"/>
    <w:rsid w:val="007C6B19"/>
    <w:rsid w:val="007D3CE6"/>
    <w:rsid w:val="007E36FA"/>
    <w:rsid w:val="007F7568"/>
    <w:rsid w:val="00827AEA"/>
    <w:rsid w:val="0087129A"/>
    <w:rsid w:val="008A0B79"/>
    <w:rsid w:val="008B2520"/>
    <w:rsid w:val="008D0E90"/>
    <w:rsid w:val="008D7A7E"/>
    <w:rsid w:val="008E361B"/>
    <w:rsid w:val="008E669D"/>
    <w:rsid w:val="008F73CE"/>
    <w:rsid w:val="00922DF9"/>
    <w:rsid w:val="00923A30"/>
    <w:rsid w:val="009365CA"/>
    <w:rsid w:val="009367FF"/>
    <w:rsid w:val="00946EE2"/>
    <w:rsid w:val="00992EF5"/>
    <w:rsid w:val="009A2E6C"/>
    <w:rsid w:val="009A60CF"/>
    <w:rsid w:val="009B0B57"/>
    <w:rsid w:val="009B640E"/>
    <w:rsid w:val="009D0848"/>
    <w:rsid w:val="00A07F95"/>
    <w:rsid w:val="00A123AC"/>
    <w:rsid w:val="00A3335F"/>
    <w:rsid w:val="00A5022B"/>
    <w:rsid w:val="00A56BEF"/>
    <w:rsid w:val="00A901DE"/>
    <w:rsid w:val="00A949A1"/>
    <w:rsid w:val="00AA1380"/>
    <w:rsid w:val="00AB0B68"/>
    <w:rsid w:val="00B014B7"/>
    <w:rsid w:val="00B12A15"/>
    <w:rsid w:val="00B3625C"/>
    <w:rsid w:val="00B5271E"/>
    <w:rsid w:val="00B71D44"/>
    <w:rsid w:val="00B71F2E"/>
    <w:rsid w:val="00B74B10"/>
    <w:rsid w:val="00B91449"/>
    <w:rsid w:val="00B920AE"/>
    <w:rsid w:val="00BC2919"/>
    <w:rsid w:val="00BD52D4"/>
    <w:rsid w:val="00BD5F07"/>
    <w:rsid w:val="00BF4E89"/>
    <w:rsid w:val="00C04F1B"/>
    <w:rsid w:val="00C60D05"/>
    <w:rsid w:val="00C676B4"/>
    <w:rsid w:val="00C70FA3"/>
    <w:rsid w:val="00C76388"/>
    <w:rsid w:val="00C90F26"/>
    <w:rsid w:val="00CA0C69"/>
    <w:rsid w:val="00CA46EB"/>
    <w:rsid w:val="00CC28EE"/>
    <w:rsid w:val="00D01FDC"/>
    <w:rsid w:val="00D14F3A"/>
    <w:rsid w:val="00D46996"/>
    <w:rsid w:val="00D55AD4"/>
    <w:rsid w:val="00D81E0C"/>
    <w:rsid w:val="00DE2860"/>
    <w:rsid w:val="00DE2B30"/>
    <w:rsid w:val="00DF1C00"/>
    <w:rsid w:val="00DF7A92"/>
    <w:rsid w:val="00E04469"/>
    <w:rsid w:val="00E24B2A"/>
    <w:rsid w:val="00E25661"/>
    <w:rsid w:val="00E3789F"/>
    <w:rsid w:val="00E75889"/>
    <w:rsid w:val="00EA3058"/>
    <w:rsid w:val="00EB0390"/>
    <w:rsid w:val="00EC1095"/>
    <w:rsid w:val="00F1134D"/>
    <w:rsid w:val="00F5359D"/>
    <w:rsid w:val="00F6717F"/>
    <w:rsid w:val="00F672F2"/>
    <w:rsid w:val="00F72DCD"/>
    <w:rsid w:val="00F812F2"/>
    <w:rsid w:val="00F81E3E"/>
    <w:rsid w:val="00FA7A5B"/>
    <w:rsid w:val="00FE09F2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Неразрешенное упоминание1"/>
    <w:basedOn w:val="a0"/>
    <w:uiPriority w:val="99"/>
    <w:semiHidden/>
    <w:unhideWhenUsed/>
    <w:rsid w:val="00757BAC"/>
    <w:rPr>
      <w:color w:val="605E5C"/>
      <w:shd w:val="clear" w:color="auto" w:fill="E1DFDD"/>
    </w:rPr>
  </w:style>
  <w:style w:type="character" w:styleId="af3">
    <w:name w:val="Unresolved Mention"/>
    <w:basedOn w:val="a0"/>
    <w:uiPriority w:val="99"/>
    <w:semiHidden/>
    <w:unhideWhenUsed/>
    <w:rsid w:val="00573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ladislav.karyukin@gmail.com" TargetMode="External"/><Relationship Id="rId18" Type="http://schemas.openxmlformats.org/officeDocument/2006/relationships/hyperlink" Target="https://machinelearningmastery.com/start-here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vladislav.karyukin@kaznu.kz" TargetMode="External"/><Relationship Id="rId17" Type="http://schemas.openxmlformats.org/officeDocument/2006/relationships/hyperlink" Target="https://www.tensorflow.org/?hl=ru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ltk.org/" TargetMode="External"/><Relationship Id="rId20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vladislav.karyukin@gmail.com" TargetMode="External"/><Relationship Id="rId24" Type="http://schemas.openxmlformats.org/officeDocument/2006/relationships/hyperlink" Target="https://kaznukz.sharepoint.com/:u:/r/sites/msteams_011a4b/SitePages/ClassHome.aspx?csf=1&amp;web=1&amp;share=EdS8s-4zbZJJsOQnQpEIDmwBFO-1mV_6Oo5GeRL0ltghHQ&amp;e=iHHZzo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w3resource.com/python-exercises/" TargetMode="External"/><Relationship Id="rId23" Type="http://schemas.openxmlformats.org/officeDocument/2006/relationships/hyperlink" Target="mailto:vladislav.karyukin@gmail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vladislav.karyukin@kaznu.kz" TargetMode="External"/><Relationship Id="rId22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4.xml><?xml version="1.0" encoding="utf-8"?>
<ds:datastoreItem xmlns:ds="http://schemas.openxmlformats.org/officeDocument/2006/customXml" ds:itemID="{1728B440-C0B6-4C36-AEDE-CD9B32770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3</TotalTime>
  <Pages>7</Pages>
  <Words>2976</Words>
  <Characters>16965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808</cp:revision>
  <cp:lastPrinted>2023-10-22T16:14:00Z</cp:lastPrinted>
  <dcterms:created xsi:type="dcterms:W3CDTF">2022-06-22T05:26:00Z</dcterms:created>
  <dcterms:modified xsi:type="dcterms:W3CDTF">2024-01-21T10:5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